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23D3" w:rsidRPr="007C23D3" w:rsidRDefault="007C23D3" w:rsidP="007C23D3">
      <w:pPr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23D3">
        <w:rPr>
          <w:rFonts w:ascii="Times New Roman" w:hAnsi="Times New Roman" w:cs="Times New Roman"/>
          <w:b/>
          <w:sz w:val="28"/>
          <w:szCs w:val="28"/>
        </w:rPr>
        <w:t>Загадайте желание Богу</w:t>
      </w:r>
    </w:p>
    <w:p w:rsidR="007C23D3" w:rsidRDefault="007C23D3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7C23D3" w:rsidRDefault="007C23D3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так, значит, получается, что это знание должно менять нас качественно. Мы можем сделать один очень важный эксперимент. </w:t>
      </w:r>
    </w:p>
    <w:p w:rsidR="007C23D3" w:rsidRDefault="007C23D3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жд</w:t>
      </w:r>
      <w:r w:rsidR="003D7E98">
        <w:rPr>
          <w:rFonts w:ascii="Times New Roman" w:hAnsi="Times New Roman" w:cs="Times New Roman"/>
          <w:sz w:val="28"/>
          <w:szCs w:val="28"/>
        </w:rPr>
        <w:t>ый сейчас представит, что я Бог (я</w:t>
      </w:r>
      <w:r>
        <w:rPr>
          <w:rFonts w:ascii="Times New Roman" w:hAnsi="Times New Roman" w:cs="Times New Roman"/>
          <w:sz w:val="28"/>
          <w:szCs w:val="28"/>
        </w:rPr>
        <w:t xml:space="preserve"> не Бог, честно вам скажу, сто процентов, я могу вам это доказать</w:t>
      </w:r>
      <w:r w:rsidR="003D7E98">
        <w:rPr>
          <w:rFonts w:ascii="Times New Roman" w:hAnsi="Times New Roman" w:cs="Times New Roman"/>
          <w:sz w:val="28"/>
          <w:szCs w:val="28"/>
        </w:rPr>
        <w:t>)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D7E98">
        <w:rPr>
          <w:rFonts w:ascii="Times New Roman" w:hAnsi="Times New Roman" w:cs="Times New Roman"/>
          <w:sz w:val="28"/>
          <w:szCs w:val="28"/>
        </w:rPr>
        <w:t>н</w:t>
      </w:r>
      <w:r>
        <w:rPr>
          <w:rFonts w:ascii="Times New Roman" w:hAnsi="Times New Roman" w:cs="Times New Roman"/>
          <w:sz w:val="28"/>
          <w:szCs w:val="28"/>
        </w:rPr>
        <w:t xml:space="preserve">о я </w:t>
      </w:r>
      <w:r w:rsidR="003D7E98">
        <w:rPr>
          <w:rFonts w:ascii="Times New Roman" w:hAnsi="Times New Roman" w:cs="Times New Roman"/>
          <w:sz w:val="28"/>
          <w:szCs w:val="28"/>
        </w:rPr>
        <w:t>Бог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D7E98"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>гра, театр. И я говорю</w:t>
      </w:r>
      <w:r w:rsidRPr="007C23D3">
        <w:rPr>
          <w:rFonts w:ascii="Times New Roman" w:hAnsi="Times New Roman" w:cs="Times New Roman"/>
          <w:sz w:val="28"/>
          <w:szCs w:val="28"/>
        </w:rPr>
        <w:t xml:space="preserve"> </w:t>
      </w:r>
      <w:r w:rsidR="003D7E98">
        <w:rPr>
          <w:rFonts w:ascii="Times New Roman" w:hAnsi="Times New Roman" w:cs="Times New Roman"/>
          <w:sz w:val="28"/>
          <w:szCs w:val="28"/>
        </w:rPr>
        <w:t>вам:</w:t>
      </w:r>
      <w:r>
        <w:rPr>
          <w:rFonts w:ascii="Times New Roman" w:hAnsi="Times New Roman" w:cs="Times New Roman"/>
          <w:sz w:val="28"/>
          <w:szCs w:val="28"/>
        </w:rPr>
        <w:t xml:space="preserve"> всё ребята, </w:t>
      </w:r>
      <w:r w:rsidR="009F48C4">
        <w:rPr>
          <w:rFonts w:ascii="Times New Roman" w:hAnsi="Times New Roman" w:cs="Times New Roman"/>
          <w:sz w:val="28"/>
          <w:szCs w:val="28"/>
        </w:rPr>
        <w:t xml:space="preserve">— </w:t>
      </w:r>
      <w:r>
        <w:rPr>
          <w:rFonts w:ascii="Times New Roman" w:hAnsi="Times New Roman" w:cs="Times New Roman"/>
          <w:sz w:val="28"/>
          <w:szCs w:val="28"/>
        </w:rPr>
        <w:t xml:space="preserve">ну сегодня у меня очень хорошее настроение, очень просто, супер – значит, любое ваше желание я исполню. </w:t>
      </w:r>
    </w:p>
    <w:p w:rsidR="00644482" w:rsidRDefault="007C23D3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 кто-то спросит:</w:t>
      </w:r>
      <w:r w:rsidR="0064448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44482" w:rsidRDefault="00644482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— </w:t>
      </w:r>
      <w:r w:rsidR="009F48C4">
        <w:rPr>
          <w:rFonts w:ascii="Times New Roman" w:hAnsi="Times New Roman" w:cs="Times New Roman"/>
          <w:sz w:val="28"/>
          <w:szCs w:val="28"/>
        </w:rPr>
        <w:t xml:space="preserve">А если надо кого-то убить? </w:t>
      </w:r>
    </w:p>
    <w:p w:rsidR="00644482" w:rsidRDefault="009F48C4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— Я</w:t>
      </w:r>
      <w:r w:rsidR="007C23D3">
        <w:rPr>
          <w:rFonts w:ascii="Times New Roman" w:hAnsi="Times New Roman" w:cs="Times New Roman"/>
          <w:sz w:val="28"/>
          <w:szCs w:val="28"/>
        </w:rPr>
        <w:t xml:space="preserve"> убью. </w:t>
      </w:r>
    </w:p>
    <w:p w:rsidR="00644482" w:rsidRDefault="009F48C4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— </w:t>
      </w:r>
      <w:r w:rsidR="007C23D3">
        <w:rPr>
          <w:rFonts w:ascii="Times New Roman" w:hAnsi="Times New Roman" w:cs="Times New Roman"/>
          <w:sz w:val="28"/>
          <w:szCs w:val="28"/>
        </w:rPr>
        <w:t>А последстви</w:t>
      </w:r>
      <w:r>
        <w:rPr>
          <w:rFonts w:ascii="Times New Roman" w:hAnsi="Times New Roman" w:cs="Times New Roman"/>
          <w:sz w:val="28"/>
          <w:szCs w:val="28"/>
        </w:rPr>
        <w:t xml:space="preserve">я? </w:t>
      </w:r>
    </w:p>
    <w:p w:rsidR="007C23D3" w:rsidRDefault="009F48C4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— Н</w:t>
      </w:r>
      <w:r w:rsidR="007C23D3">
        <w:rPr>
          <w:rFonts w:ascii="Times New Roman" w:hAnsi="Times New Roman" w:cs="Times New Roman"/>
          <w:sz w:val="28"/>
          <w:szCs w:val="28"/>
        </w:rPr>
        <w:t>икаких последствий</w:t>
      </w:r>
      <w:bookmarkStart w:id="0" w:name="_GoBack"/>
      <w:bookmarkEnd w:id="0"/>
      <w:r w:rsidR="007C23D3">
        <w:rPr>
          <w:rFonts w:ascii="Times New Roman" w:hAnsi="Times New Roman" w:cs="Times New Roman"/>
          <w:sz w:val="28"/>
          <w:szCs w:val="28"/>
        </w:rPr>
        <w:t>. Я даже сделаю, что этому человеку будет приятно… умирать. Он просто испыт</w:t>
      </w:r>
      <w:r w:rsidR="003D7E98">
        <w:rPr>
          <w:rFonts w:ascii="Times New Roman" w:hAnsi="Times New Roman" w:cs="Times New Roman"/>
          <w:sz w:val="28"/>
          <w:szCs w:val="28"/>
        </w:rPr>
        <w:t>ает такое счастье от того, что в</w:t>
      </w:r>
      <w:r w:rsidR="007C23D3">
        <w:rPr>
          <w:rFonts w:ascii="Times New Roman" w:hAnsi="Times New Roman" w:cs="Times New Roman"/>
          <w:sz w:val="28"/>
          <w:szCs w:val="28"/>
        </w:rPr>
        <w:t>ы его убьёте.</w:t>
      </w:r>
    </w:p>
    <w:p w:rsidR="003D7E98" w:rsidRDefault="003D7E98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— </w:t>
      </w:r>
      <w:r w:rsidR="007C23D3">
        <w:rPr>
          <w:rFonts w:ascii="Times New Roman" w:hAnsi="Times New Roman" w:cs="Times New Roman"/>
          <w:sz w:val="28"/>
          <w:szCs w:val="28"/>
        </w:rPr>
        <w:t>А я хочу, ч</w:t>
      </w:r>
      <w:r>
        <w:rPr>
          <w:rFonts w:ascii="Times New Roman" w:hAnsi="Times New Roman" w:cs="Times New Roman"/>
          <w:sz w:val="28"/>
          <w:szCs w:val="28"/>
        </w:rPr>
        <w:t>тоб болезнь покарала целый мир!</w:t>
      </w:r>
      <w:r w:rsidR="007C23D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C23D3" w:rsidRDefault="009F48C4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— </w:t>
      </w:r>
      <w:r w:rsidR="003D7E98">
        <w:rPr>
          <w:rFonts w:ascii="Times New Roman" w:hAnsi="Times New Roman" w:cs="Times New Roman"/>
          <w:sz w:val="28"/>
          <w:szCs w:val="28"/>
        </w:rPr>
        <w:t>П</w:t>
      </w:r>
      <w:r w:rsidR="007C23D3">
        <w:rPr>
          <w:rFonts w:ascii="Times New Roman" w:hAnsi="Times New Roman" w:cs="Times New Roman"/>
          <w:sz w:val="28"/>
          <w:szCs w:val="28"/>
        </w:rPr>
        <w:t>ока</w:t>
      </w:r>
      <w:r w:rsidR="003D7E98">
        <w:rPr>
          <w:rFonts w:ascii="Times New Roman" w:hAnsi="Times New Roman" w:cs="Times New Roman"/>
          <w:sz w:val="28"/>
          <w:szCs w:val="28"/>
        </w:rPr>
        <w:t xml:space="preserve">рает. Целый мир, вселенную </w:t>
      </w:r>
      <w:proofErr w:type="gramStart"/>
      <w:r w:rsidR="003D7E98">
        <w:rPr>
          <w:rFonts w:ascii="Times New Roman" w:hAnsi="Times New Roman" w:cs="Times New Roman"/>
          <w:sz w:val="28"/>
          <w:szCs w:val="28"/>
        </w:rPr>
        <w:t>для в</w:t>
      </w:r>
      <w:r w:rsidR="007C23D3">
        <w:rPr>
          <w:rFonts w:ascii="Times New Roman" w:hAnsi="Times New Roman" w:cs="Times New Roman"/>
          <w:sz w:val="28"/>
          <w:szCs w:val="28"/>
        </w:rPr>
        <w:t>ас</w:t>
      </w:r>
      <w:proofErr w:type="gramEnd"/>
      <w:r w:rsidR="007C23D3">
        <w:rPr>
          <w:rFonts w:ascii="Times New Roman" w:hAnsi="Times New Roman" w:cs="Times New Roman"/>
          <w:sz w:val="28"/>
          <w:szCs w:val="28"/>
        </w:rPr>
        <w:t xml:space="preserve"> сделаю и всех там пок</w:t>
      </w:r>
      <w:r w:rsidR="003D7E98">
        <w:rPr>
          <w:rFonts w:ascii="Times New Roman" w:hAnsi="Times New Roman" w:cs="Times New Roman"/>
          <w:sz w:val="28"/>
          <w:szCs w:val="28"/>
        </w:rPr>
        <w:t>араю от в</w:t>
      </w:r>
      <w:r w:rsidR="007C23D3">
        <w:rPr>
          <w:rFonts w:ascii="Times New Roman" w:hAnsi="Times New Roman" w:cs="Times New Roman"/>
          <w:sz w:val="28"/>
          <w:szCs w:val="28"/>
        </w:rPr>
        <w:t>ашего имени.</w:t>
      </w:r>
    </w:p>
    <w:p w:rsidR="003D7E98" w:rsidRDefault="007C23D3" w:rsidP="003D7E98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ы сейчас пи</w:t>
      </w:r>
      <w:r w:rsidR="003D7E98">
        <w:rPr>
          <w:rFonts w:ascii="Times New Roman" w:hAnsi="Times New Roman" w:cs="Times New Roman"/>
          <w:sz w:val="28"/>
          <w:szCs w:val="28"/>
        </w:rPr>
        <w:t>шет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D7E98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это желание</w:t>
      </w:r>
      <w:r w:rsidR="003D7E98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, самое сокровенное, вот так </w:t>
      </w:r>
      <w:r w:rsidRPr="006E6C8B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показывает</w:t>
      </w:r>
      <w:r w:rsidRPr="006E6C8B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>, чтобы никто не видел. Дома зав</w:t>
      </w:r>
      <w:r w:rsidR="003D7E98">
        <w:rPr>
          <w:rFonts w:ascii="Times New Roman" w:hAnsi="Times New Roman" w:cs="Times New Roman"/>
          <w:sz w:val="28"/>
          <w:szCs w:val="28"/>
        </w:rPr>
        <w:t>орачиваете, кладёте в конвертик</w:t>
      </w:r>
      <w:r>
        <w:rPr>
          <w:rFonts w:ascii="Times New Roman" w:hAnsi="Times New Roman" w:cs="Times New Roman"/>
          <w:sz w:val="28"/>
          <w:szCs w:val="28"/>
        </w:rPr>
        <w:t xml:space="preserve"> и степлером закалываете, и убираете на год… в определённое место.</w:t>
      </w:r>
      <w:r w:rsidR="003D7E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посмотрите, что будет через год. </w:t>
      </w:r>
    </w:p>
    <w:p w:rsidR="007C23D3" w:rsidRDefault="007C23D3" w:rsidP="003D7E98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Это столько раз проверено! Это удивительно!.. Но я не хочу вам говорить, что будет через год. Но когда вы распечатаете этот конверт через год </w:t>
      </w:r>
      <w:r w:rsidR="009F48C4">
        <w:rPr>
          <w:rFonts w:ascii="Times New Roman" w:hAnsi="Times New Roman" w:cs="Times New Roman"/>
          <w:sz w:val="28"/>
          <w:szCs w:val="28"/>
        </w:rPr>
        <w:t xml:space="preserve">— </w:t>
      </w:r>
      <w:r>
        <w:rPr>
          <w:rFonts w:ascii="Times New Roman" w:hAnsi="Times New Roman" w:cs="Times New Roman"/>
          <w:sz w:val="28"/>
          <w:szCs w:val="28"/>
        </w:rPr>
        <w:t>это будет нечто.</w:t>
      </w:r>
    </w:p>
    <w:p w:rsidR="007C23D3" w:rsidRPr="006E6C8B" w:rsidRDefault="007C23D3" w:rsidP="007C23D3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 исключением тех, у кого не произойдёт чего?.. этих трансформаций. Вот тогда, значит, так ничего и не усвоилось.</w:t>
      </w:r>
    </w:p>
    <w:p w:rsidR="009315FC" w:rsidRPr="007C23D3" w:rsidRDefault="009315FC" w:rsidP="007C23D3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9315FC" w:rsidRPr="007C23D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zcxMzQ1MzU3MTJV0lEKTi0uzszPAykwqgUAITe8fiwAAAA="/>
  </w:docVars>
  <w:rsids>
    <w:rsidRoot w:val="00CE7AE7"/>
    <w:rsid w:val="003D7E98"/>
    <w:rsid w:val="00630E97"/>
    <w:rsid w:val="00644482"/>
    <w:rsid w:val="007C23D3"/>
    <w:rsid w:val="009315FC"/>
    <w:rsid w:val="009F48C4"/>
    <w:rsid w:val="00CE7AE7"/>
    <w:rsid w:val="00E0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93F2868-184C-4D3F-B4D8-F5D0F8AEC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C23D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катерина</dc:creator>
  <cp:keywords/>
  <dc:description/>
  <cp:lastModifiedBy>Екатерина</cp:lastModifiedBy>
  <cp:revision>5</cp:revision>
  <dcterms:created xsi:type="dcterms:W3CDTF">2018-09-25T11:51:00Z</dcterms:created>
  <dcterms:modified xsi:type="dcterms:W3CDTF">2019-01-21T14:21:00Z</dcterms:modified>
</cp:coreProperties>
</file>